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EA0D3A" w14:textId="34514E88" w:rsidR="00534157" w:rsidRPr="00534157" w:rsidRDefault="0018166D" w:rsidP="00534157">
      <w:pPr>
        <w:pStyle w:val="Heading2"/>
      </w:pPr>
      <w:r w:rsidRPr="0018166D">
        <w:t>Lecture 10-basic graph algorithms</w:t>
      </w:r>
    </w:p>
    <w:p w14:paraId="300A4F3A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1. What is the main advantage of using an adjacency list representation for graphs compared to an adjacency matrix?</w:t>
      </w:r>
    </w:p>
    <w:p w14:paraId="168E1FF1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Faster edge insertion</w:t>
      </w:r>
    </w:p>
    <w:p w14:paraId="656C190B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 xml:space="preserve">B) Faster edge deletion </w:t>
      </w:r>
    </w:p>
    <w:p w14:paraId="7F09B98C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More space-efficient for sparse graphs</w:t>
      </w:r>
    </w:p>
    <w:p w14:paraId="3320280C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Better for dense graphs</w:t>
      </w:r>
    </w:p>
    <w:p w14:paraId="73AD1552" w14:textId="77777777" w:rsidR="00534157" w:rsidRPr="00534157" w:rsidRDefault="00534157" w:rsidP="00534157">
      <w:pPr>
        <w:rPr>
          <w:sz w:val="22"/>
          <w:szCs w:val="22"/>
        </w:rPr>
      </w:pPr>
    </w:p>
    <w:p w14:paraId="5217D722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nswer: C) More space-efficient for sparse graphs</w:t>
      </w:r>
    </w:p>
    <w:p w14:paraId="77A5265D" w14:textId="77777777" w:rsidR="00534157" w:rsidRPr="00534157" w:rsidRDefault="00534157" w:rsidP="00534157">
      <w:pPr>
        <w:rPr>
          <w:sz w:val="22"/>
          <w:szCs w:val="22"/>
        </w:rPr>
      </w:pPr>
    </w:p>
    <w:p w14:paraId="15BDB706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2. In a graph with V vertices, what is the maximum number of edges possible in an undirected graph without self-loops?</w:t>
      </w:r>
    </w:p>
    <w:p w14:paraId="2A2310C3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V^2</w:t>
      </w:r>
    </w:p>
    <w:p w14:paraId="1E46C96E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V(V-1)</w:t>
      </w:r>
    </w:p>
    <w:p w14:paraId="1CAA4A78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V(V-1)/2</w:t>
      </w:r>
    </w:p>
    <w:p w14:paraId="4BF79856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2V</w:t>
      </w:r>
    </w:p>
    <w:p w14:paraId="749C04AA" w14:textId="77777777" w:rsidR="00534157" w:rsidRPr="00534157" w:rsidRDefault="00534157" w:rsidP="00534157">
      <w:pPr>
        <w:rPr>
          <w:sz w:val="22"/>
          <w:szCs w:val="22"/>
        </w:rPr>
      </w:pPr>
    </w:p>
    <w:p w14:paraId="206BDD67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nswer: C) V(V-1)/2</w:t>
      </w:r>
    </w:p>
    <w:p w14:paraId="651984C5" w14:textId="77777777" w:rsidR="00534157" w:rsidRPr="00534157" w:rsidRDefault="00534157" w:rsidP="00534157">
      <w:pPr>
        <w:rPr>
          <w:sz w:val="22"/>
          <w:szCs w:val="22"/>
        </w:rPr>
      </w:pPr>
    </w:p>
    <w:p w14:paraId="1F0756EE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3. Which data structure is used to implement breadth-first search?</w:t>
      </w:r>
    </w:p>
    <w:p w14:paraId="779EA85F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Stack</w:t>
      </w:r>
    </w:p>
    <w:p w14:paraId="1CAE4265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Queue</w:t>
      </w:r>
    </w:p>
    <w:p w14:paraId="6435D629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Priority Queue</w:t>
      </w:r>
    </w:p>
    <w:p w14:paraId="0065C8F3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Linked List</w:t>
      </w:r>
    </w:p>
    <w:p w14:paraId="5BDAD4E3" w14:textId="77777777" w:rsidR="00534157" w:rsidRPr="00534157" w:rsidRDefault="00534157" w:rsidP="00534157">
      <w:pPr>
        <w:rPr>
          <w:sz w:val="22"/>
          <w:szCs w:val="22"/>
        </w:rPr>
      </w:pPr>
    </w:p>
    <w:p w14:paraId="7525F4A9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nswer: B) Queue</w:t>
      </w:r>
    </w:p>
    <w:p w14:paraId="4C27EAB5" w14:textId="77777777" w:rsidR="00534157" w:rsidRPr="00534157" w:rsidRDefault="00534157" w:rsidP="00534157">
      <w:pPr>
        <w:rPr>
          <w:sz w:val="22"/>
          <w:szCs w:val="22"/>
        </w:rPr>
      </w:pPr>
    </w:p>
    <w:p w14:paraId="32641093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4. What is the time complexity of depth-first search for a graph represented using an adjacency list?</w:t>
      </w:r>
    </w:p>
    <w:p w14:paraId="43DCA3AE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O(V)</w:t>
      </w:r>
    </w:p>
    <w:p w14:paraId="0280209B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lastRenderedPageBreak/>
        <w:t>B) O(E)</w:t>
      </w:r>
    </w:p>
    <w:p w14:paraId="086F9E59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 xml:space="preserve">C) </w:t>
      </w:r>
      <w:proofErr w:type="gramStart"/>
      <w:r w:rsidRPr="00534157">
        <w:rPr>
          <w:sz w:val="22"/>
          <w:szCs w:val="22"/>
        </w:rPr>
        <w:t>O(</w:t>
      </w:r>
      <w:proofErr w:type="gramEnd"/>
      <w:r w:rsidRPr="00534157">
        <w:rPr>
          <w:sz w:val="22"/>
          <w:szCs w:val="22"/>
        </w:rPr>
        <w:t>V + E)</w:t>
      </w:r>
    </w:p>
    <w:p w14:paraId="3D1A6D1D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 xml:space="preserve">D) </w:t>
      </w:r>
      <w:proofErr w:type="gramStart"/>
      <w:r w:rsidRPr="00534157">
        <w:rPr>
          <w:sz w:val="22"/>
          <w:szCs w:val="22"/>
        </w:rPr>
        <w:t>O(</w:t>
      </w:r>
      <w:proofErr w:type="gramEnd"/>
      <w:r w:rsidRPr="00534157">
        <w:rPr>
          <w:sz w:val="22"/>
          <w:szCs w:val="22"/>
        </w:rPr>
        <w:t>V * E)</w:t>
      </w:r>
    </w:p>
    <w:p w14:paraId="39D8C585" w14:textId="77777777" w:rsidR="00534157" w:rsidRPr="00534157" w:rsidRDefault="00534157" w:rsidP="00534157">
      <w:pPr>
        <w:rPr>
          <w:sz w:val="22"/>
          <w:szCs w:val="22"/>
        </w:rPr>
      </w:pPr>
    </w:p>
    <w:p w14:paraId="4C1E619F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 xml:space="preserve">Answer: C) </w:t>
      </w:r>
      <w:proofErr w:type="gramStart"/>
      <w:r w:rsidRPr="00534157">
        <w:rPr>
          <w:sz w:val="22"/>
          <w:szCs w:val="22"/>
        </w:rPr>
        <w:t>O(</w:t>
      </w:r>
      <w:proofErr w:type="gramEnd"/>
      <w:r w:rsidRPr="00534157">
        <w:rPr>
          <w:sz w:val="22"/>
          <w:szCs w:val="22"/>
        </w:rPr>
        <w:t>V + E)</w:t>
      </w:r>
    </w:p>
    <w:p w14:paraId="4493F697" w14:textId="77777777" w:rsidR="00534157" w:rsidRPr="00534157" w:rsidRDefault="00534157" w:rsidP="00534157">
      <w:pPr>
        <w:rPr>
          <w:sz w:val="22"/>
          <w:szCs w:val="22"/>
        </w:rPr>
      </w:pPr>
    </w:p>
    <w:p w14:paraId="7B67D2EC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5. Which of the following is NOT a typical application of depth-first search?</w:t>
      </w:r>
    </w:p>
    <w:p w14:paraId="5913A04B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Finding connected components</w:t>
      </w:r>
    </w:p>
    <w:p w14:paraId="60F94120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Topological sorting</w:t>
      </w:r>
    </w:p>
    <w:p w14:paraId="55444755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Cycle detection</w:t>
      </w:r>
    </w:p>
    <w:p w14:paraId="3771787F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Finding shortest paths</w:t>
      </w:r>
    </w:p>
    <w:p w14:paraId="17287A34" w14:textId="77777777" w:rsidR="00534157" w:rsidRPr="00534157" w:rsidRDefault="00534157" w:rsidP="00534157">
      <w:pPr>
        <w:rPr>
          <w:sz w:val="22"/>
          <w:szCs w:val="22"/>
        </w:rPr>
      </w:pPr>
    </w:p>
    <w:p w14:paraId="06E4DD1C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nswer: D) Finding shortest paths</w:t>
      </w:r>
    </w:p>
    <w:p w14:paraId="150321D6" w14:textId="77777777" w:rsidR="00534157" w:rsidRPr="00534157" w:rsidRDefault="00534157" w:rsidP="00534157">
      <w:pPr>
        <w:rPr>
          <w:sz w:val="22"/>
          <w:szCs w:val="22"/>
        </w:rPr>
      </w:pPr>
    </w:p>
    <w:p w14:paraId="3435DE18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 xml:space="preserve">6. In a breadth-first search, what does the </w:t>
      </w:r>
      <w:proofErr w:type="gramStart"/>
      <w:r w:rsidRPr="00534157">
        <w:rPr>
          <w:sz w:val="22"/>
          <w:szCs w:val="22"/>
        </w:rPr>
        <w:t>distTo[</w:t>
      </w:r>
      <w:proofErr w:type="gramEnd"/>
      <w:r w:rsidRPr="00534157">
        <w:rPr>
          <w:sz w:val="22"/>
          <w:szCs w:val="22"/>
        </w:rPr>
        <w:t>] array represent?</w:t>
      </w:r>
    </w:p>
    <w:p w14:paraId="1195FFE9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The number of edges in the shortest path from the source to each vertex</w:t>
      </w:r>
    </w:p>
    <w:p w14:paraId="4287422B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The total weight of the shortest path from the source to each vertex</w:t>
      </w:r>
    </w:p>
    <w:p w14:paraId="5A02521F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The number of vertices in the shortest path from the source to each vertex</w:t>
      </w:r>
    </w:p>
    <w:p w14:paraId="26155BAF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The maximum flow from the source to each vertex</w:t>
      </w:r>
    </w:p>
    <w:p w14:paraId="1C6B1C0C" w14:textId="77777777" w:rsidR="00534157" w:rsidRPr="00534157" w:rsidRDefault="00534157" w:rsidP="00534157">
      <w:pPr>
        <w:rPr>
          <w:sz w:val="22"/>
          <w:szCs w:val="22"/>
        </w:rPr>
      </w:pPr>
    </w:p>
    <w:p w14:paraId="541FB92C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nswer: A) The number of edges in the shortest path from the source to each vertex</w:t>
      </w:r>
    </w:p>
    <w:p w14:paraId="600FAB64" w14:textId="77777777" w:rsidR="00534157" w:rsidRPr="00534157" w:rsidRDefault="00534157" w:rsidP="00534157">
      <w:pPr>
        <w:rPr>
          <w:sz w:val="22"/>
          <w:szCs w:val="22"/>
        </w:rPr>
      </w:pPr>
    </w:p>
    <w:p w14:paraId="542F166F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7. What is the primary difference between depth-first search and breadth-first search?</w:t>
      </w:r>
    </w:p>
    <w:p w14:paraId="2D7C8AE0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DFS uses a stack, BFS uses a queue</w:t>
      </w:r>
    </w:p>
    <w:p w14:paraId="1DE87218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DFS is recursive, BFS is iterative</w:t>
      </w:r>
    </w:p>
    <w:p w14:paraId="796DB777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DFS finds shortest paths, BFS doesn't</w:t>
      </w:r>
    </w:p>
    <w:p w14:paraId="01244BA4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DFS works on directed graphs, BFS on undirected graphs</w:t>
      </w:r>
    </w:p>
    <w:p w14:paraId="68768C58" w14:textId="77777777" w:rsidR="00534157" w:rsidRPr="00534157" w:rsidRDefault="00534157" w:rsidP="00534157">
      <w:pPr>
        <w:rPr>
          <w:sz w:val="22"/>
          <w:szCs w:val="22"/>
        </w:rPr>
      </w:pPr>
    </w:p>
    <w:p w14:paraId="26F30DE6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nswer: A) DFS uses a stack, BFS uses a queue</w:t>
      </w:r>
    </w:p>
    <w:p w14:paraId="5568EE25" w14:textId="77777777" w:rsidR="00534157" w:rsidRPr="00534157" w:rsidRDefault="00534157" w:rsidP="00534157">
      <w:pPr>
        <w:rPr>
          <w:sz w:val="22"/>
          <w:szCs w:val="22"/>
        </w:rPr>
      </w:pPr>
    </w:p>
    <w:p w14:paraId="3584E71F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lastRenderedPageBreak/>
        <w:t>8. Which graph traversal algorithm is typically used for web crawling?</w:t>
      </w:r>
    </w:p>
    <w:p w14:paraId="46A35665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Depth-first search</w:t>
      </w:r>
    </w:p>
    <w:p w14:paraId="03363B22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Breadth-first search</w:t>
      </w:r>
    </w:p>
    <w:p w14:paraId="5287440B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Dijkstra's algorithm</w:t>
      </w:r>
    </w:p>
    <w:p w14:paraId="2A4A38C9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Floyd-Warshall algorithm</w:t>
      </w:r>
    </w:p>
    <w:p w14:paraId="7C7138E1" w14:textId="77777777" w:rsidR="00534157" w:rsidRPr="00534157" w:rsidRDefault="00534157" w:rsidP="00534157">
      <w:pPr>
        <w:rPr>
          <w:sz w:val="22"/>
          <w:szCs w:val="22"/>
        </w:rPr>
      </w:pPr>
    </w:p>
    <w:p w14:paraId="1EA002FB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nswer: B) Breadth-first search</w:t>
      </w:r>
    </w:p>
    <w:p w14:paraId="7B9F18BE" w14:textId="77777777" w:rsidR="00534157" w:rsidRPr="00534157" w:rsidRDefault="00534157" w:rsidP="00534157">
      <w:pPr>
        <w:rPr>
          <w:sz w:val="22"/>
          <w:szCs w:val="22"/>
        </w:rPr>
      </w:pPr>
    </w:p>
    <w:p w14:paraId="21852EC1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9. What is a topological sort of a directed graph?</w:t>
      </w:r>
    </w:p>
    <w:p w14:paraId="0D5F742A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Sorting the vertices by their in-degree</w:t>
      </w:r>
    </w:p>
    <w:p w14:paraId="21F81EC4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Sorting the vertices by their out-degree</w:t>
      </w:r>
    </w:p>
    <w:p w14:paraId="46C0FED3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An ordering of vertices such that for every directed edge u-&gt;v, u comes before v in the ordering</w:t>
      </w:r>
    </w:p>
    <w:p w14:paraId="74FCB246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An ordering of vertices by their discovery time in DFS</w:t>
      </w:r>
    </w:p>
    <w:p w14:paraId="1D502E87" w14:textId="77777777" w:rsidR="00534157" w:rsidRPr="00534157" w:rsidRDefault="00534157" w:rsidP="00534157">
      <w:pPr>
        <w:rPr>
          <w:sz w:val="22"/>
          <w:szCs w:val="22"/>
        </w:rPr>
      </w:pPr>
    </w:p>
    <w:p w14:paraId="2815B7B4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nswer: C) An ordering of vertices such that for every directed edge u-&gt;v, u comes before v in the ordering</w:t>
      </w:r>
    </w:p>
    <w:p w14:paraId="643532E1" w14:textId="77777777" w:rsidR="00534157" w:rsidRPr="00534157" w:rsidRDefault="00534157" w:rsidP="00534157">
      <w:pPr>
        <w:rPr>
          <w:sz w:val="22"/>
          <w:szCs w:val="22"/>
        </w:rPr>
      </w:pPr>
    </w:p>
    <w:p w14:paraId="67EDCE4F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10. Which of the following is a necessary condition for a graph to have a valid topological sort?</w:t>
      </w:r>
    </w:p>
    <w:p w14:paraId="29108E1C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The graph must be connected</w:t>
      </w:r>
    </w:p>
    <w:p w14:paraId="7B2880BD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The graph must be acyclic</w:t>
      </w:r>
    </w:p>
    <w:p w14:paraId="5BDFD82E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The graph must be undirected</w:t>
      </w:r>
    </w:p>
    <w:p w14:paraId="357550ED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The graph must have at least one source vertex</w:t>
      </w:r>
    </w:p>
    <w:p w14:paraId="70AE635F" w14:textId="77777777" w:rsidR="00534157" w:rsidRPr="00534157" w:rsidRDefault="00534157" w:rsidP="00534157">
      <w:pPr>
        <w:rPr>
          <w:sz w:val="22"/>
          <w:szCs w:val="22"/>
        </w:rPr>
      </w:pPr>
    </w:p>
    <w:p w14:paraId="6D271418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nswer: B) The graph must be acyclic</w:t>
      </w:r>
    </w:p>
    <w:p w14:paraId="0F3ABBCE" w14:textId="77777777" w:rsidR="00534157" w:rsidRPr="00534157" w:rsidRDefault="00534157" w:rsidP="00534157">
      <w:pPr>
        <w:rPr>
          <w:sz w:val="22"/>
          <w:szCs w:val="22"/>
        </w:rPr>
      </w:pPr>
    </w:p>
    <w:p w14:paraId="5B4394A4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 xml:space="preserve">11. What is the purpose of the </w:t>
      </w:r>
      <w:proofErr w:type="gramStart"/>
      <w:r w:rsidRPr="00534157">
        <w:rPr>
          <w:sz w:val="22"/>
          <w:szCs w:val="22"/>
        </w:rPr>
        <w:t>marked[</w:t>
      </w:r>
      <w:proofErr w:type="gramEnd"/>
      <w:r w:rsidRPr="00534157">
        <w:rPr>
          <w:sz w:val="22"/>
          <w:szCs w:val="22"/>
        </w:rPr>
        <w:t>] array in graph traversal algorithms?</w:t>
      </w:r>
    </w:p>
    <w:p w14:paraId="4AAA4A5E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To store the shortest distance to each vertex</w:t>
      </w:r>
    </w:p>
    <w:p w14:paraId="01F3DC7B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To keep track of which vertices have been visited</w:t>
      </w:r>
    </w:p>
    <w:p w14:paraId="035E167B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To store the parent of each vertex in the traversal tree</w:t>
      </w:r>
    </w:p>
    <w:p w14:paraId="4B911E37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lastRenderedPageBreak/>
        <w:t>D) To count the number of edges incident to each vertex</w:t>
      </w:r>
    </w:p>
    <w:p w14:paraId="1940F0ED" w14:textId="77777777" w:rsidR="00534157" w:rsidRPr="00534157" w:rsidRDefault="00534157" w:rsidP="00534157">
      <w:pPr>
        <w:rPr>
          <w:sz w:val="22"/>
          <w:szCs w:val="22"/>
        </w:rPr>
      </w:pPr>
    </w:p>
    <w:p w14:paraId="6B676D31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nswer: B) To keep track of which vertices have been visited</w:t>
      </w:r>
    </w:p>
    <w:p w14:paraId="79D4DA5F" w14:textId="77777777" w:rsidR="00534157" w:rsidRPr="00534157" w:rsidRDefault="00534157" w:rsidP="00534157">
      <w:pPr>
        <w:rPr>
          <w:sz w:val="22"/>
          <w:szCs w:val="22"/>
        </w:rPr>
      </w:pPr>
    </w:p>
    <w:p w14:paraId="75CA6C2A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12. In the context of graph algorithms, what does DAG stand for?</w:t>
      </w:r>
    </w:p>
    <w:p w14:paraId="71A4789F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Directed Acyclic Graph</w:t>
      </w:r>
    </w:p>
    <w:p w14:paraId="4DB46538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Doubly Adjacent Graph</w:t>
      </w:r>
    </w:p>
    <w:p w14:paraId="1C9C001E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Depth-first Adjacency Graph</w:t>
      </w:r>
    </w:p>
    <w:p w14:paraId="27BD5285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Directed Algorithmic Graph</w:t>
      </w:r>
    </w:p>
    <w:p w14:paraId="25138711" w14:textId="77777777" w:rsidR="00534157" w:rsidRPr="00534157" w:rsidRDefault="00534157" w:rsidP="00534157">
      <w:pPr>
        <w:rPr>
          <w:sz w:val="22"/>
          <w:szCs w:val="22"/>
        </w:rPr>
      </w:pPr>
    </w:p>
    <w:p w14:paraId="79316D57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nswer: A) Directed Acyclic Graph</w:t>
      </w:r>
    </w:p>
    <w:p w14:paraId="783C9E75" w14:textId="77777777" w:rsidR="00534157" w:rsidRPr="00534157" w:rsidRDefault="00534157" w:rsidP="00534157">
      <w:pPr>
        <w:rPr>
          <w:sz w:val="22"/>
          <w:szCs w:val="22"/>
        </w:rPr>
      </w:pPr>
    </w:p>
    <w:p w14:paraId="4897F872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13. Which of the following is NOT a property of connected components in an undirected graph?</w:t>
      </w:r>
    </w:p>
    <w:p w14:paraId="092316B1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Reflexivity</w:t>
      </w:r>
    </w:p>
    <w:p w14:paraId="222A3FA5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Symmetry</w:t>
      </w:r>
    </w:p>
    <w:p w14:paraId="49D87163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Transitivity</w:t>
      </w:r>
    </w:p>
    <w:p w14:paraId="0F82B1A5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Uniqueness</w:t>
      </w:r>
    </w:p>
    <w:p w14:paraId="23E5AFC8" w14:textId="77777777" w:rsidR="00534157" w:rsidRPr="00534157" w:rsidRDefault="00534157" w:rsidP="00534157">
      <w:pPr>
        <w:rPr>
          <w:sz w:val="22"/>
          <w:szCs w:val="22"/>
        </w:rPr>
      </w:pPr>
    </w:p>
    <w:p w14:paraId="3D953EE8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nswer: D) Uniqueness</w:t>
      </w:r>
    </w:p>
    <w:p w14:paraId="219B2D6A" w14:textId="77777777" w:rsidR="00534157" w:rsidRPr="00534157" w:rsidRDefault="00534157" w:rsidP="00534157">
      <w:pPr>
        <w:rPr>
          <w:sz w:val="22"/>
          <w:szCs w:val="22"/>
        </w:rPr>
      </w:pPr>
    </w:p>
    <w:p w14:paraId="5929FAE5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 xml:space="preserve">14. What is the primary purpose of the </w:t>
      </w:r>
      <w:proofErr w:type="gramStart"/>
      <w:r w:rsidRPr="00534157">
        <w:rPr>
          <w:sz w:val="22"/>
          <w:szCs w:val="22"/>
        </w:rPr>
        <w:t>edgeTo[</w:t>
      </w:r>
      <w:proofErr w:type="gramEnd"/>
      <w:r w:rsidRPr="00534157">
        <w:rPr>
          <w:sz w:val="22"/>
          <w:szCs w:val="22"/>
        </w:rPr>
        <w:t>] array in graph traversal algorithms?</w:t>
      </w:r>
    </w:p>
    <w:p w14:paraId="3A8B16A8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To store the weight of each edge</w:t>
      </w:r>
    </w:p>
    <w:p w14:paraId="04F1015A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To keep track of the path from the source to each vertex</w:t>
      </w:r>
    </w:p>
    <w:p w14:paraId="2CCD96C3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To count the number of edges in the graph</w:t>
      </w:r>
    </w:p>
    <w:p w14:paraId="661D921A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To store the adjacency list for each vertex</w:t>
      </w:r>
    </w:p>
    <w:p w14:paraId="177AD26E" w14:textId="77777777" w:rsidR="00534157" w:rsidRPr="00534157" w:rsidRDefault="00534157" w:rsidP="00534157">
      <w:pPr>
        <w:rPr>
          <w:sz w:val="22"/>
          <w:szCs w:val="22"/>
        </w:rPr>
      </w:pPr>
    </w:p>
    <w:p w14:paraId="5DE7776A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nswer: B) To keep track of the path from the source to each vertex</w:t>
      </w:r>
    </w:p>
    <w:p w14:paraId="13DCF2DB" w14:textId="77777777" w:rsidR="00534157" w:rsidRPr="00534157" w:rsidRDefault="00534157" w:rsidP="00534157">
      <w:pPr>
        <w:rPr>
          <w:sz w:val="22"/>
          <w:szCs w:val="22"/>
        </w:rPr>
      </w:pPr>
    </w:p>
    <w:p w14:paraId="1E5D6AC4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15. Which graph traversal order visits the root, then the left subtree, and finally the right subtree?</w:t>
      </w:r>
    </w:p>
    <w:p w14:paraId="00D5A551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lastRenderedPageBreak/>
        <w:t>A) In-order</w:t>
      </w:r>
    </w:p>
    <w:p w14:paraId="1F33CC2D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Pre-order</w:t>
      </w:r>
    </w:p>
    <w:p w14:paraId="212C9339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Post-order</w:t>
      </w:r>
    </w:p>
    <w:p w14:paraId="4618AB84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Level-order</w:t>
      </w:r>
    </w:p>
    <w:p w14:paraId="3B78B2D2" w14:textId="77777777" w:rsidR="00534157" w:rsidRPr="00534157" w:rsidRDefault="00534157" w:rsidP="00534157">
      <w:pPr>
        <w:rPr>
          <w:sz w:val="22"/>
          <w:szCs w:val="22"/>
        </w:rPr>
      </w:pPr>
    </w:p>
    <w:p w14:paraId="2070E594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nswer: B) Pre-order</w:t>
      </w:r>
    </w:p>
    <w:p w14:paraId="26241697" w14:textId="77777777" w:rsidR="00534157" w:rsidRPr="00534157" w:rsidRDefault="00534157" w:rsidP="00534157">
      <w:pPr>
        <w:rPr>
          <w:sz w:val="22"/>
          <w:szCs w:val="22"/>
        </w:rPr>
      </w:pPr>
    </w:p>
    <w:p w14:paraId="51835EB2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16. What is the main advantage of using depth-first search for cycle detection in directed graphs?</w:t>
      </w:r>
    </w:p>
    <w:p w14:paraId="37D4A336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It's faster than breadth-first search</w:t>
      </w:r>
    </w:p>
    <w:p w14:paraId="73863292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It can detect cycles as soon as they are encountered</w:t>
      </w:r>
    </w:p>
    <w:p w14:paraId="7E4EF0B7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It uses less memory than breadth-first search</w:t>
      </w:r>
    </w:p>
    <w:p w14:paraId="3575890D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It can find all cycles in a single pass</w:t>
      </w:r>
    </w:p>
    <w:p w14:paraId="79179934" w14:textId="77777777" w:rsidR="00534157" w:rsidRPr="00534157" w:rsidRDefault="00534157" w:rsidP="00534157">
      <w:pPr>
        <w:rPr>
          <w:sz w:val="22"/>
          <w:szCs w:val="22"/>
        </w:rPr>
      </w:pPr>
    </w:p>
    <w:p w14:paraId="195D45CC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nswer: B) It can detect cycles as soon as they are encountered</w:t>
      </w:r>
    </w:p>
    <w:p w14:paraId="2A4B57C9" w14:textId="77777777" w:rsidR="00534157" w:rsidRPr="00534157" w:rsidRDefault="00534157" w:rsidP="00534157">
      <w:pPr>
        <w:rPr>
          <w:sz w:val="22"/>
          <w:szCs w:val="22"/>
        </w:rPr>
      </w:pPr>
    </w:p>
    <w:p w14:paraId="27738819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17. In the context of graph algorithms, what does BFS stand for?</w:t>
      </w:r>
    </w:p>
    <w:p w14:paraId="1638E4E7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Best-First Search</w:t>
      </w:r>
    </w:p>
    <w:p w14:paraId="1FB21FC7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Breadth-First Sort</w:t>
      </w:r>
    </w:p>
    <w:p w14:paraId="0F79CF11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Breadth-First Search</w:t>
      </w:r>
    </w:p>
    <w:p w14:paraId="4F097460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Binary Field Search</w:t>
      </w:r>
    </w:p>
    <w:p w14:paraId="38C25F5E" w14:textId="77777777" w:rsidR="00534157" w:rsidRPr="00534157" w:rsidRDefault="00534157" w:rsidP="00534157">
      <w:pPr>
        <w:rPr>
          <w:sz w:val="22"/>
          <w:szCs w:val="22"/>
        </w:rPr>
      </w:pPr>
    </w:p>
    <w:p w14:paraId="13D1607C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nswer: C) Breadth-First Search</w:t>
      </w:r>
    </w:p>
    <w:p w14:paraId="626F2586" w14:textId="77777777" w:rsidR="00534157" w:rsidRPr="00534157" w:rsidRDefault="00534157" w:rsidP="00534157">
      <w:pPr>
        <w:rPr>
          <w:sz w:val="22"/>
          <w:szCs w:val="22"/>
        </w:rPr>
      </w:pPr>
    </w:p>
    <w:p w14:paraId="5CFF7386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18. Which of the following is a valid application of topological sort?</w:t>
      </w:r>
    </w:p>
    <w:p w14:paraId="4EFFC075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Finding the shortest path in a weighted graph</w:t>
      </w:r>
    </w:p>
    <w:p w14:paraId="44872E1B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Detecting cycles in an undirected graph</w:t>
      </w:r>
    </w:p>
    <w:p w14:paraId="1100A757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Scheduling tasks with dependencies</w:t>
      </w:r>
    </w:p>
    <w:p w14:paraId="61206CCD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Finding strongly connected components</w:t>
      </w:r>
    </w:p>
    <w:p w14:paraId="33FAD727" w14:textId="77777777" w:rsidR="00534157" w:rsidRPr="00534157" w:rsidRDefault="00534157" w:rsidP="00534157">
      <w:pPr>
        <w:rPr>
          <w:sz w:val="22"/>
          <w:szCs w:val="22"/>
        </w:rPr>
      </w:pPr>
    </w:p>
    <w:p w14:paraId="391CD57A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lastRenderedPageBreak/>
        <w:t>Answer: C) Scheduling tasks with dependencies</w:t>
      </w:r>
    </w:p>
    <w:p w14:paraId="223668C9" w14:textId="77777777" w:rsidR="00534157" w:rsidRPr="00534157" w:rsidRDefault="00534157" w:rsidP="00534157">
      <w:pPr>
        <w:rPr>
          <w:sz w:val="22"/>
          <w:szCs w:val="22"/>
        </w:rPr>
      </w:pPr>
    </w:p>
    <w:p w14:paraId="1C5EBB17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19. What data structure is used to implement depth-first search iteratively?</w:t>
      </w:r>
    </w:p>
    <w:p w14:paraId="793C338C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Queue</w:t>
      </w:r>
    </w:p>
    <w:p w14:paraId="15928C08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Stack</w:t>
      </w:r>
    </w:p>
    <w:p w14:paraId="3212C049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Heap</w:t>
      </w:r>
    </w:p>
    <w:p w14:paraId="14677EE6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Hash table</w:t>
      </w:r>
    </w:p>
    <w:p w14:paraId="617BF0E1" w14:textId="77777777" w:rsidR="00534157" w:rsidRPr="00534157" w:rsidRDefault="00534157" w:rsidP="00534157">
      <w:pPr>
        <w:rPr>
          <w:sz w:val="22"/>
          <w:szCs w:val="22"/>
        </w:rPr>
      </w:pPr>
    </w:p>
    <w:p w14:paraId="6AD4D1D6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nswer: B) Stack</w:t>
      </w:r>
    </w:p>
    <w:p w14:paraId="0182E061" w14:textId="77777777" w:rsidR="00534157" w:rsidRPr="00534157" w:rsidRDefault="00534157" w:rsidP="00534157">
      <w:pPr>
        <w:rPr>
          <w:sz w:val="22"/>
          <w:szCs w:val="22"/>
        </w:rPr>
      </w:pPr>
    </w:p>
    <w:p w14:paraId="14E6906E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20. Which of the following is NOT a typical application of breadth-first search?</w:t>
      </w:r>
    </w:p>
    <w:p w14:paraId="6C3F7F5C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Finding shortest paths in unweighted graphs</w:t>
      </w:r>
    </w:p>
    <w:p w14:paraId="5B05E8FD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Web crawling</w:t>
      </w:r>
    </w:p>
    <w:p w14:paraId="0CC81E2F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Finding strongly connected components</w:t>
      </w:r>
    </w:p>
    <w:p w14:paraId="743AB69B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Level-order traversal of a tree</w:t>
      </w:r>
    </w:p>
    <w:p w14:paraId="0B7C47BB" w14:textId="77777777" w:rsidR="00534157" w:rsidRPr="00534157" w:rsidRDefault="00534157" w:rsidP="00534157">
      <w:pPr>
        <w:rPr>
          <w:sz w:val="22"/>
          <w:szCs w:val="22"/>
        </w:rPr>
      </w:pPr>
    </w:p>
    <w:p w14:paraId="79C2DDBC" w14:textId="492F3D59" w:rsidR="00CC71D0" w:rsidRPr="00C06D7A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nswer: C) Finding strongly connected components</w:t>
      </w:r>
    </w:p>
    <w:sectPr w:rsidR="00CC71D0" w:rsidRPr="00C06D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3Mjc3NjE1MTZX0lEKTi0uzszPAykwqQUAhhT+8SwAAAA="/>
  </w:docVars>
  <w:rsids>
    <w:rsidRoot w:val="00CC71D0"/>
    <w:rsid w:val="00016C8E"/>
    <w:rsid w:val="00152A56"/>
    <w:rsid w:val="0018166D"/>
    <w:rsid w:val="002C685C"/>
    <w:rsid w:val="00534157"/>
    <w:rsid w:val="00656677"/>
    <w:rsid w:val="00C06D7A"/>
    <w:rsid w:val="00CC71D0"/>
    <w:rsid w:val="00D7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98B05A2"/>
  <w15:chartTrackingRefBased/>
  <w15:docId w15:val="{6FC59D5F-372D-4670-A697-A17A2645C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71D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71D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71D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71D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71D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71D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71D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71D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71D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71D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C71D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71D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71D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71D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71D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71D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71D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71D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C71D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71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71D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C71D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C71D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C71D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C71D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C71D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71D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71D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C71D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68</Words>
  <Characters>4380</Characters>
  <Application>Microsoft Office Word</Application>
  <DocSecurity>0</DocSecurity>
  <Lines>36</Lines>
  <Paragraphs>10</Paragraphs>
  <ScaleCrop>false</ScaleCrop>
  <Company/>
  <LinksUpToDate>false</LinksUpToDate>
  <CharactersWithSpaces>5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4-10-01T21:48:00Z</dcterms:created>
  <dcterms:modified xsi:type="dcterms:W3CDTF">2024-10-01T22:48:00Z</dcterms:modified>
</cp:coreProperties>
</file>